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50D29" w14:textId="0FCBA8A3" w:rsidR="00FD17F5" w:rsidRDefault="00F979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niel Avila</w:t>
      </w:r>
    </w:p>
    <w:p w14:paraId="3F9E40A1" w14:textId="203EA7AA" w:rsidR="00547C8A" w:rsidRDefault="00547C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PSC ITP 120</w:t>
      </w:r>
    </w:p>
    <w:tbl>
      <w:tblPr>
        <w:tblStyle w:val="TableGrid"/>
        <w:tblW w:w="9694" w:type="dxa"/>
        <w:tblLook w:val="04A0" w:firstRow="1" w:lastRow="0" w:firstColumn="1" w:lastColumn="0" w:noHBand="0" w:noVBand="1"/>
      </w:tblPr>
      <w:tblGrid>
        <w:gridCol w:w="4392"/>
        <w:gridCol w:w="5302"/>
      </w:tblGrid>
      <w:tr w:rsidR="00590F60" w14:paraId="1C496581" w14:textId="77777777" w:rsidTr="00E01BE6">
        <w:trPr>
          <w:cantSplit/>
          <w:trHeight w:val="1135"/>
        </w:trPr>
        <w:tc>
          <w:tcPr>
            <w:tcW w:w="4392" w:type="dxa"/>
          </w:tcPr>
          <w:p w14:paraId="1F81EBEC" w14:textId="35940B99" w:rsidR="00590F60" w:rsidRDefault="00B51D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516D229" wp14:editId="5A02E6B5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3515</wp:posOffset>
                  </wp:positionV>
                  <wp:extent cx="2543175" cy="2142490"/>
                  <wp:effectExtent l="0" t="0" r="952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r="6073"/>
                          <a:stretch/>
                        </pic:blipFill>
                        <pic:spPr bwMode="auto">
                          <a:xfrm>
                            <a:off x="0" y="0"/>
                            <a:ext cx="2543175" cy="21424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20D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302" w:type="dxa"/>
            <w:vAlign w:val="center"/>
          </w:tcPr>
          <w:p w14:paraId="7A13F967" w14:textId="2C3C9611" w:rsidR="00590F60" w:rsidRPr="00004FB2" w:rsidRDefault="00903E0B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ole program is a comment; </w:t>
            </w:r>
            <w:r w:rsidRPr="0002585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/</w:t>
            </w:r>
            <w:r w:rsidR="00190F58" w:rsidRPr="0002585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→</w:t>
            </w:r>
            <w:r w:rsidR="00025857" w:rsidRPr="0002585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/*</w:t>
            </w:r>
            <w:r w:rsidR="0002585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025857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096017" w:rsidRPr="00096017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/*</w:t>
            </w:r>
            <w:r w:rsidR="00025857" w:rsidRPr="00025857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→</w:t>
            </w:r>
            <w:r w:rsidR="00025857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*/</w:t>
            </w:r>
          </w:p>
          <w:p w14:paraId="0A231352" w14:textId="46906F3B" w:rsidR="00004FB2" w:rsidRPr="008B33B9" w:rsidRDefault="005B1608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E1BDC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ostream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missing </w:t>
            </w:r>
            <w:r w:rsidR="00EE1BDC" w:rsidRPr="00EE1BD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pen, closed</w:t>
            </w:r>
            <w:r w:rsidR="00EE1BD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brackets</w:t>
            </w:r>
            <w:r w:rsidR="001A0F0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;</w:t>
            </w:r>
            <w:r w:rsidR="00EE1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E1BDC" w:rsidRPr="008B33B9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&lt; &gt;</w:t>
            </w:r>
          </w:p>
          <w:p w14:paraId="54A89C6F" w14:textId="77777777" w:rsidR="008B33B9" w:rsidRPr="004771B9" w:rsidRDefault="006F07D9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int </w:t>
            </w:r>
            <w:r w:rsidR="004771B9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main( </w:t>
            </w: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);</w:t>
            </w:r>
            <w:r w:rsidR="004771B9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</w:t>
            </w:r>
            <w:r w:rsidR="004771B9">
              <w:rPr>
                <w:rFonts w:ascii="Times New Roman" w:hAnsi="Times New Roman" w:cs="Times New Roman"/>
                <w:sz w:val="24"/>
                <w:szCs w:val="24"/>
              </w:rPr>
              <w:t xml:space="preserve">does not need the semicolon </w:t>
            </w:r>
            <w:r w:rsidR="004771B9" w:rsidRPr="004771B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;</w:t>
            </w:r>
          </w:p>
          <w:p w14:paraId="17FA08EE" w14:textId="177430F2" w:rsidR="004771B9" w:rsidRPr="004771B9" w:rsidRDefault="008E447F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rong side of </w:t>
            </w:r>
            <w:r w:rsidR="00BD5D4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open, close braces; </w:t>
            </w:r>
            <w:r w:rsidR="002D3011" w:rsidRPr="002D301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} </w:t>
            </w:r>
            <w:r w:rsidR="002D3011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="002D3011" w:rsidRPr="002D3011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{</w:t>
            </w:r>
          </w:p>
          <w:p w14:paraId="1A36D541" w14:textId="6BB645EA" w:rsidR="004771B9" w:rsidRPr="004771B9" w:rsidRDefault="00895243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s</w:t>
            </w:r>
            <w:r w:rsidR="00FD69A8">
              <w:rPr>
                <w:rFonts w:ascii="Times New Roman" w:hAnsi="Times New Roman" w:cs="Times New Roman"/>
                <w:sz w:val="24"/>
                <w:szCs w:val="24"/>
              </w:rPr>
              <w:t xml:space="preserve"> after </w:t>
            </w:r>
            <w:r w:rsidR="00FD69A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in</w:t>
            </w:r>
            <w:r w:rsidR="00FD69A8">
              <w:rPr>
                <w:rFonts w:ascii="Times New Roman" w:hAnsi="Times New Roman" w:cs="Times New Roman"/>
                <w:sz w:val="24"/>
                <w:szCs w:val="24"/>
              </w:rPr>
              <w:t xml:space="preserve"> are not indented</w:t>
            </w:r>
          </w:p>
          <w:p w14:paraId="7A9BC686" w14:textId="25CBF91D" w:rsidR="004771B9" w:rsidRPr="00777CA4" w:rsidRDefault="005E331B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atements </w:t>
            </w:r>
            <w:r w:rsidR="00216326">
              <w:rPr>
                <w:rFonts w:ascii="Times New Roman" w:hAnsi="Times New Roman" w:cs="Times New Roman"/>
                <w:sz w:val="24"/>
                <w:szCs w:val="24"/>
              </w:rPr>
              <w:t>6,</w:t>
            </w:r>
            <w:r w:rsidR="001A0F0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7,8,9</w:t>
            </w:r>
            <w:r w:rsidR="007D658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,10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o not have semicolons </w:t>
            </w:r>
            <w:r w:rsidRPr="005E331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;</w:t>
            </w:r>
          </w:p>
          <w:p w14:paraId="1B2C47A5" w14:textId="36856AD8" w:rsidR="004771B9" w:rsidRPr="004771B9" w:rsidRDefault="002B7AD0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pen, close braces</w:t>
            </w:r>
            <w:r w:rsidR="004B6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94391">
              <w:rPr>
                <w:rFonts w:ascii="Times New Roman" w:hAnsi="Times New Roman" w:cs="Times New Roman"/>
                <w:sz w:val="24"/>
                <w:szCs w:val="24"/>
              </w:rPr>
              <w:t>should be flipped;</w:t>
            </w:r>
            <w:r w:rsidR="004B60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B60AC" w:rsidRPr="0019439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&gt;&gt;</w:t>
            </w:r>
            <w:r w:rsidR="004B60AC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4B60AC" w:rsidRPr="00194391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&lt;&lt;</w:t>
            </w:r>
          </w:p>
          <w:p w14:paraId="72678531" w14:textId="29F1A5DA" w:rsidR="004771B9" w:rsidRPr="00777CA4" w:rsidRDefault="0036167B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6167B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Cout</w:t>
            </w: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 not be capitalized</w:t>
            </w:r>
            <w:r w:rsidR="001560FF">
              <w:rPr>
                <w:rFonts w:ascii="Times New Roman" w:hAnsi="Times New Roman" w:cs="Times New Roman"/>
                <w:sz w:val="24"/>
                <w:szCs w:val="24"/>
              </w:rPr>
              <w:t xml:space="preserve">, so </w:t>
            </w:r>
            <w:r w:rsidR="001560FF" w:rsidRPr="001560FF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cout</w:t>
            </w:r>
          </w:p>
          <w:p w14:paraId="28D2C831" w14:textId="4C88B7CF" w:rsidR="00777CA4" w:rsidRPr="00B1766C" w:rsidRDefault="00EF2E7A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C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es not exist</w:t>
            </w:r>
            <w:r w:rsidR="00B1766C">
              <w:rPr>
                <w:rFonts w:ascii="Times New Roman" w:hAnsi="Times New Roman" w:cs="Times New Roman"/>
                <w:sz w:val="24"/>
                <w:szCs w:val="24"/>
              </w:rPr>
              <w:t xml:space="preserve">, so change it </w:t>
            </w:r>
            <w:r w:rsidR="00B1766C" w:rsidRPr="00B1766C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c;</w:t>
            </w:r>
          </w:p>
          <w:p w14:paraId="56447BAC" w14:textId="64CDECEF" w:rsidR="004771B9" w:rsidRPr="00944092" w:rsidRDefault="00944092" w:rsidP="008338C2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rong side of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open, close braces; </w:t>
            </w:r>
            <w:r w:rsidRPr="0094409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{</w:t>
            </w:r>
            <w:r w:rsidRPr="002D301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944092">
              <w:rPr>
                <w:rFonts w:ascii="Times New Roman" w:hAnsi="Times New Roman" w:cs="Times New Roman"/>
                <w:color w:val="538135" w:themeColor="accent6" w:themeShade="BF"/>
                <w:sz w:val="24"/>
                <w:szCs w:val="24"/>
              </w:rPr>
              <w:t>}</w:t>
            </w:r>
          </w:p>
        </w:tc>
      </w:tr>
      <w:tr w:rsidR="008338C2" w14:paraId="3F3A5C3E" w14:textId="77777777" w:rsidTr="00E01BE6">
        <w:trPr>
          <w:trHeight w:val="7883"/>
        </w:trPr>
        <w:tc>
          <w:tcPr>
            <w:tcW w:w="4392" w:type="dxa"/>
          </w:tcPr>
          <w:p w14:paraId="25644524" w14:textId="3F5F57DF" w:rsidR="008338C2" w:rsidRDefault="008338C2" w:rsidP="00833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4B4583BA" wp14:editId="689A6F50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84785</wp:posOffset>
                  </wp:positionV>
                  <wp:extent cx="2528570" cy="1438275"/>
                  <wp:effectExtent l="0" t="0" r="5080" b="952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r="4445"/>
                          <a:stretch/>
                        </pic:blipFill>
                        <pic:spPr bwMode="auto">
                          <a:xfrm>
                            <a:off x="0" y="0"/>
                            <a:ext cx="2528570" cy="14382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52307F16" w14:textId="47BAE971" w:rsidR="008338C2" w:rsidRDefault="008338C2" w:rsidP="008338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2576" behindDoc="0" locked="0" layoutInCell="1" allowOverlap="1" wp14:anchorId="17B1CB1A" wp14:editId="023CD846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628775</wp:posOffset>
                  </wp:positionV>
                  <wp:extent cx="2528570" cy="1431925"/>
                  <wp:effectExtent l="0" t="0" r="5080" b="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3014"/>
                          <a:stretch/>
                        </pic:blipFill>
                        <pic:spPr bwMode="auto">
                          <a:xfrm>
                            <a:off x="0" y="0"/>
                            <a:ext cx="2528570" cy="1431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73600" behindDoc="0" locked="0" layoutInCell="1" allowOverlap="1" wp14:anchorId="480DAD3F" wp14:editId="2ACF5375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3248025</wp:posOffset>
                  </wp:positionV>
                  <wp:extent cx="2528570" cy="1400175"/>
                  <wp:effectExtent l="0" t="0" r="5080" b="9525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2260"/>
                          <a:stretch/>
                        </pic:blipFill>
                        <pic:spPr bwMode="auto">
                          <a:xfrm>
                            <a:off x="0" y="0"/>
                            <a:ext cx="2528570" cy="1400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C7CE8B" w14:textId="439E3011" w:rsidR="008338C2" w:rsidRDefault="008338C2" w:rsidP="008338C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02" w:type="dxa"/>
            <w:vAlign w:val="center"/>
          </w:tcPr>
          <w:p w14:paraId="50103CB0" w14:textId="301D8685" w:rsidR="002B0EA5" w:rsidRDefault="00D839AA" w:rsidP="002B0EA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will </w:t>
            </w:r>
            <w:r w:rsidR="00470F3E">
              <w:rPr>
                <w:rFonts w:ascii="Times New Roman" w:hAnsi="Times New Roman" w:cs="Times New Roman"/>
                <w:sz w:val="24"/>
                <w:szCs w:val="24"/>
              </w:rPr>
              <w:t>displ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value</w:t>
            </w:r>
            <w:r w:rsidR="00BA7067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="00BA7067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reeze</w:t>
            </w:r>
            <w:r w:rsidR="002B0E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 w:rsidR="00BA7067">
              <w:rPr>
                <w:rFonts w:ascii="Times New Roman" w:hAnsi="Times New Roman" w:cs="Times New Roman"/>
                <w:sz w:val="24"/>
                <w:szCs w:val="24"/>
              </w:rPr>
              <w:t xml:space="preserve"> which is 0</w:t>
            </w:r>
            <w:r w:rsidR="00BC4FE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A70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4FE2">
              <w:rPr>
                <w:rFonts w:ascii="Times New Roman" w:hAnsi="Times New Roman" w:cs="Times New Roman"/>
                <w:sz w:val="24"/>
                <w:szCs w:val="24"/>
              </w:rPr>
              <w:t>Also,</w:t>
            </w:r>
            <w:r w:rsidR="00BA7067">
              <w:rPr>
                <w:rFonts w:ascii="Times New Roman" w:hAnsi="Times New Roman" w:cs="Times New Roman"/>
                <w:sz w:val="24"/>
                <w:szCs w:val="24"/>
              </w:rPr>
              <w:t xml:space="preserve"> the value of </w:t>
            </w:r>
            <w:r w:rsidR="002B0E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oil,</w:t>
            </w:r>
            <w:r w:rsidR="00BA7067">
              <w:rPr>
                <w:rFonts w:ascii="Times New Roman" w:hAnsi="Times New Roman" w:cs="Times New Roman"/>
                <w:sz w:val="24"/>
                <w:szCs w:val="24"/>
              </w:rPr>
              <w:t xml:space="preserve"> which is 100</w:t>
            </w:r>
            <w:r w:rsidR="00470F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7BE70AF" w14:textId="77777777" w:rsidR="00111E43" w:rsidRDefault="00111E43" w:rsidP="00111E43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3799FA" w14:textId="0D75E3D4" w:rsidR="00111E43" w:rsidRDefault="00111E43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EB1EA05" w14:textId="249B1E7F" w:rsidR="00111E43" w:rsidRDefault="00111E43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06BE95EB" w14:textId="588A1FA0" w:rsidR="00A26C5E" w:rsidRDefault="00A26C5E" w:rsidP="00A26C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EC335D" w14:textId="12CB63AE" w:rsidR="00A26C5E" w:rsidRDefault="00A26C5E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BBD0CC" w14:textId="0345D9A3" w:rsidR="00A26C5E" w:rsidRDefault="00A26C5E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62F030" w14:textId="77777777" w:rsidR="00730335" w:rsidRPr="00111E43" w:rsidRDefault="00730335" w:rsidP="007303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115D4F" w14:textId="2FA15893" w:rsidR="00BC4FE2" w:rsidRDefault="00672177" w:rsidP="002B0EA5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will display the value of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</w:t>
            </w:r>
            <w:r w:rsidR="00BC4FE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,</w:t>
            </w:r>
            <w:r w:rsidR="00BC4FE2">
              <w:rPr>
                <w:rFonts w:ascii="Times New Roman" w:hAnsi="Times New Roman" w:cs="Times New Roman"/>
                <w:sz w:val="24"/>
                <w:szCs w:val="24"/>
              </w:rPr>
              <w:t xml:space="preserve"> which is </w:t>
            </w:r>
            <w:r w:rsidR="00057AB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C4FE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704E399" w14:textId="09506818" w:rsidR="00571A37" w:rsidRDefault="00BC4FE2" w:rsidP="00571A37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so</w:t>
            </w:r>
            <w:r w:rsidR="00E73EA5">
              <w:rPr>
                <w:rFonts w:ascii="Times New Roman" w:hAnsi="Times New Roman" w:cs="Times New Roman"/>
                <w:sz w:val="24"/>
                <w:szCs w:val="24"/>
              </w:rPr>
              <w:t xml:space="preserve">, the value of </w:t>
            </w:r>
            <w:r w:rsidR="00E73EA5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</w:t>
            </w:r>
            <w:r w:rsidR="00E73EA5">
              <w:rPr>
                <w:rFonts w:ascii="Times New Roman" w:hAnsi="Times New Roman" w:cs="Times New Roman"/>
                <w:sz w:val="24"/>
                <w:szCs w:val="24"/>
              </w:rPr>
              <w:t xml:space="preserve">, which </w:t>
            </w:r>
            <w:r w:rsidR="00571A37">
              <w:rPr>
                <w:rFonts w:ascii="Times New Roman" w:hAnsi="Times New Roman" w:cs="Times New Roman"/>
                <w:sz w:val="24"/>
                <w:szCs w:val="24"/>
              </w:rPr>
              <w:t>is 2.</w:t>
            </w:r>
          </w:p>
          <w:p w14:paraId="6CB61ED5" w14:textId="77777777" w:rsidR="00111E43" w:rsidRDefault="00111E43" w:rsidP="00571A37">
            <w:pPr>
              <w:pStyle w:val="ListParagraph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C5DD4F" w14:textId="0DABAE63" w:rsidR="00111E43" w:rsidRDefault="00111E43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0E4DCDE8" w14:textId="53B66F2B" w:rsidR="00111E43" w:rsidRDefault="00111E43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18D39D90" w14:textId="117B4264" w:rsidR="00111E43" w:rsidRDefault="00111E43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AEB45E" w14:textId="094A6347" w:rsidR="00A26C5E" w:rsidRDefault="00A26C5E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CF4834" w14:textId="6B53D354" w:rsidR="00A26C5E" w:rsidRDefault="00A26C5E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DF1D61" w14:textId="77777777" w:rsidR="00730335" w:rsidRDefault="00730335" w:rsidP="00111E4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103B9B" w14:textId="77777777" w:rsidR="00A26C5E" w:rsidRPr="00111E43" w:rsidRDefault="00A26C5E" w:rsidP="007303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070B09" w14:textId="77777777" w:rsidR="00571A37" w:rsidRDefault="0075557F" w:rsidP="00571A37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will display, </w:t>
            </w:r>
            <w:r w:rsidR="002B749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 am the incredible computing machine and I will amaze you.</w:t>
            </w:r>
          </w:p>
          <w:p w14:paraId="1ECE710E" w14:textId="77777777" w:rsidR="006038B9" w:rsidRDefault="006038B9" w:rsidP="006038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D66E51" w14:textId="77777777" w:rsidR="006038B9" w:rsidRDefault="006038B9" w:rsidP="006038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am the incredible computing</w:t>
            </w:r>
          </w:p>
          <w:p w14:paraId="4C2A84E7" w14:textId="2651B603" w:rsidR="006038B9" w:rsidRDefault="009952FD" w:rsidP="006038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</w:t>
            </w:r>
          </w:p>
          <w:p w14:paraId="760074C8" w14:textId="77777777" w:rsidR="009952FD" w:rsidRDefault="009952FD" w:rsidP="006038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 I will</w:t>
            </w:r>
          </w:p>
          <w:p w14:paraId="34B14B9E" w14:textId="77777777" w:rsidR="009952FD" w:rsidRDefault="009952FD" w:rsidP="006038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ze</w:t>
            </w:r>
          </w:p>
          <w:p w14:paraId="7A4B8BAD" w14:textId="1060B43C" w:rsidR="009952FD" w:rsidRPr="006038B9" w:rsidRDefault="009952FD" w:rsidP="006038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ou.</w:t>
            </w:r>
          </w:p>
        </w:tc>
      </w:tr>
      <w:tr w:rsidR="008338C2" w:rsidRPr="000536D9" w14:paraId="298C6512" w14:textId="77777777" w:rsidTr="00E01BE6">
        <w:trPr>
          <w:trHeight w:val="2147"/>
        </w:trPr>
        <w:tc>
          <w:tcPr>
            <w:tcW w:w="4392" w:type="dxa"/>
          </w:tcPr>
          <w:p w14:paraId="433E2F0F" w14:textId="77777777" w:rsidR="00ED3FF9" w:rsidRDefault="008338C2" w:rsidP="008338C2">
            <w:r>
              <w:lastRenderedPageBreak/>
              <w:t xml:space="preserve">3. Rewrite the follow statement to use the newline escape character, instead of an endl, each time subsequent output is to be displayed on a new line. </w:t>
            </w:r>
          </w:p>
          <w:p w14:paraId="2BBBDCD7" w14:textId="75102BC7" w:rsidR="00996216" w:rsidRDefault="008338C2" w:rsidP="008338C2">
            <w:r>
              <w:t>cout &lt;&lt; "L" &lt;&lt; endl</w:t>
            </w:r>
          </w:p>
          <w:p w14:paraId="26803A88" w14:textId="4C875C73" w:rsidR="00996216" w:rsidRPr="00996216" w:rsidRDefault="008338C2" w:rsidP="008338C2">
            <w:pPr>
              <w:rPr>
                <w:lang w:val="es-ES"/>
              </w:rPr>
            </w:pPr>
            <w:r w:rsidRPr="00996216">
              <w:rPr>
                <w:lang w:val="es-ES"/>
              </w:rPr>
              <w:t>&lt;&lt; "E" &lt;&lt; endl</w:t>
            </w:r>
            <w:r w:rsidR="00AC67BC">
              <w:rPr>
                <w:noProof/>
              </w:rPr>
              <w:t xml:space="preserve"> </w:t>
            </w:r>
          </w:p>
          <w:p w14:paraId="5F2F4C8E" w14:textId="77777777" w:rsidR="00996216" w:rsidRPr="00996216" w:rsidRDefault="008338C2" w:rsidP="008338C2">
            <w:pPr>
              <w:rPr>
                <w:lang w:val="es-ES"/>
              </w:rPr>
            </w:pPr>
            <w:r w:rsidRPr="00996216">
              <w:rPr>
                <w:lang w:val="es-ES"/>
              </w:rPr>
              <w:t>&lt;&lt; "A" &lt;&lt; endl</w:t>
            </w:r>
          </w:p>
          <w:p w14:paraId="3CF17BAF" w14:textId="2A6BC72A" w:rsidR="008338C2" w:rsidRPr="00996216" w:rsidRDefault="00F73F8C" w:rsidP="008338C2">
            <w:pPr>
              <w:rPr>
                <w:lang w:val="es-ES"/>
              </w:rPr>
            </w:pPr>
            <w:r w:rsidRPr="00F73F8C">
              <w:drawing>
                <wp:anchor distT="0" distB="0" distL="114300" distR="114300" simplePos="0" relativeHeight="251681792" behindDoc="0" locked="0" layoutInCell="1" allowOverlap="1" wp14:anchorId="65640060" wp14:editId="6B106BE8">
                  <wp:simplePos x="0" y="0"/>
                  <wp:positionH relativeFrom="column">
                    <wp:posOffset>2719070</wp:posOffset>
                  </wp:positionH>
                  <wp:positionV relativeFrom="paragraph">
                    <wp:posOffset>161925</wp:posOffset>
                  </wp:positionV>
                  <wp:extent cx="3371850" cy="1894840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1894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338C2" w:rsidRPr="00996216">
              <w:rPr>
                <w:lang w:val="es-ES"/>
              </w:rPr>
              <w:t>&lt;&lt; "F" &lt;&lt; endl;</w:t>
            </w:r>
          </w:p>
        </w:tc>
        <w:tc>
          <w:tcPr>
            <w:tcW w:w="5302" w:type="dxa"/>
            <w:vAlign w:val="center"/>
          </w:tcPr>
          <w:p w14:paraId="1722B527" w14:textId="7FF28FEA" w:rsidR="00E60FC7" w:rsidRPr="000536D9" w:rsidRDefault="00AC67BC" w:rsidP="00BD298E">
            <w:pPr>
              <w:jc w:val="center"/>
            </w:pPr>
            <w:r w:rsidRPr="00AC67BC">
              <w:rPr>
                <w:lang w:val="es-ES"/>
              </w:rPr>
              <w:drawing>
                <wp:anchor distT="0" distB="0" distL="114300" distR="114300" simplePos="0" relativeHeight="251683840" behindDoc="0" locked="0" layoutInCell="1" allowOverlap="1" wp14:anchorId="38A822F5" wp14:editId="63D3E850">
                  <wp:simplePos x="0" y="0"/>
                  <wp:positionH relativeFrom="column">
                    <wp:posOffset>1487170</wp:posOffset>
                  </wp:positionH>
                  <wp:positionV relativeFrom="paragraph">
                    <wp:posOffset>243205</wp:posOffset>
                  </wp:positionV>
                  <wp:extent cx="85725" cy="609600"/>
                  <wp:effectExtent l="0" t="0" r="9525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536D9">
              <w:t>cout &lt;&lt; "L</w:t>
            </w:r>
            <w:r w:rsidR="000536D9">
              <w:t>\nE\nA</w:t>
            </w:r>
            <w:bookmarkStart w:id="0" w:name="_GoBack"/>
            <w:bookmarkEnd w:id="0"/>
            <w:r w:rsidR="000536D9">
              <w:t>\nF”</w:t>
            </w:r>
            <w:r w:rsidR="000536D9" w:rsidRPr="000536D9">
              <w:t>;</w:t>
            </w:r>
          </w:p>
        </w:tc>
      </w:tr>
      <w:tr w:rsidR="008338C2" w14:paraId="5CF8C4EC" w14:textId="77777777" w:rsidTr="00112CD7">
        <w:trPr>
          <w:trHeight w:val="3230"/>
        </w:trPr>
        <w:tc>
          <w:tcPr>
            <w:tcW w:w="4392" w:type="dxa"/>
          </w:tcPr>
          <w:p w14:paraId="49FD4A5C" w14:textId="72453C2D" w:rsidR="008B4C74" w:rsidRDefault="008338C2" w:rsidP="008338C2">
            <w:r>
              <w:t>4. One acre of land is equivalent to 43,450 square feet. Write a program that calculates and displays the number of acres in a tract of land whose size is 869 X 360 feet.</w:t>
            </w:r>
          </w:p>
          <w:p w14:paraId="0A0E3D75" w14:textId="74EF4D5F" w:rsidR="008B4C74" w:rsidRPr="009245F6" w:rsidRDefault="00112CD7" w:rsidP="008338C2">
            <w:r w:rsidRPr="004C62FA">
              <w:drawing>
                <wp:anchor distT="0" distB="0" distL="114300" distR="114300" simplePos="0" relativeHeight="251679744" behindDoc="0" locked="0" layoutInCell="1" allowOverlap="1" wp14:anchorId="41AAA4E4" wp14:editId="40F9CA3D">
                  <wp:simplePos x="0" y="0"/>
                  <wp:positionH relativeFrom="column">
                    <wp:posOffset>2723515</wp:posOffset>
                  </wp:positionH>
                  <wp:positionV relativeFrom="paragraph">
                    <wp:posOffset>1199515</wp:posOffset>
                  </wp:positionV>
                  <wp:extent cx="3371850" cy="205740"/>
                  <wp:effectExtent l="0" t="0" r="0" b="381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205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302" w:type="dxa"/>
            <w:shd w:val="clear" w:color="auto" w:fill="262626" w:themeFill="text1" w:themeFillTint="D9"/>
            <w:vAlign w:val="center"/>
          </w:tcPr>
          <w:p w14:paraId="3277CC72" w14:textId="5F2DACC2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#include </w:t>
            </w:r>
            <w:r w:rsidRPr="00F73F8C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&lt;iostream&gt;</w:t>
            </w:r>
          </w:p>
          <w:p w14:paraId="38EB1226" w14:textId="0733AE21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using namespace 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>std;</w:t>
            </w:r>
          </w:p>
          <w:p w14:paraId="2D240263" w14:textId="29644B32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>int main()</w:t>
            </w:r>
          </w:p>
          <w:p w14:paraId="597C6DD9" w14:textId="1012F836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>{</w:t>
            </w:r>
          </w:p>
          <w:p w14:paraId="158F0E87" w14:textId="58A058B7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int </w:t>
            </w:r>
            <w:r w:rsidR="00DE585E" w:rsidRPr="00F73F8C">
              <w:rPr>
                <w:rFonts w:ascii="Times New Roman" w:hAnsi="Times New Roman" w:cs="Times New Roman"/>
                <w:sz w:val="16"/>
                <w:szCs w:val="16"/>
              </w:rPr>
              <w:t>l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869</w:t>
            </w:r>
            <w:r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; //One side of the tract of land</w:t>
            </w:r>
            <w:r w:rsidR="00047256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2C2D0BB7" w14:textId="66C07A17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int </w:t>
            </w:r>
            <w:r w:rsidR="00DE585E" w:rsidRPr="00F73F8C">
              <w:rPr>
                <w:rFonts w:ascii="Times New Roman" w:hAnsi="Times New Roman" w:cs="Times New Roman"/>
                <w:sz w:val="16"/>
                <w:szCs w:val="16"/>
              </w:rPr>
              <w:t>w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360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Other side of the tract of land</w:t>
            </w:r>
            <w:r w:rsidR="00047256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57272792" w14:textId="019E3946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int acre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43450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The size of one acre in square feet</w:t>
            </w:r>
            <w:r w:rsidR="00047256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1425FFCE" w14:textId="5B12EE37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int size_of_land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E585E" w:rsidRPr="00F73F8C">
              <w:rPr>
                <w:rFonts w:ascii="Times New Roman" w:hAnsi="Times New Roman" w:cs="Times New Roman"/>
                <w:sz w:val="16"/>
                <w:szCs w:val="16"/>
              </w:rPr>
              <w:t>l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*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DE585E" w:rsidRPr="00F73F8C">
              <w:rPr>
                <w:rFonts w:ascii="Times New Roman" w:hAnsi="Times New Roman" w:cs="Times New Roman"/>
                <w:sz w:val="16"/>
                <w:szCs w:val="16"/>
              </w:rPr>
              <w:t>w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Calculates 869 * 360 for total in square feet</w:t>
            </w:r>
            <w:r w:rsidR="00047256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10D34DAB" w14:textId="2065C69F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int acres_in_land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size_of_land / acre; </w:t>
            </w:r>
            <w:r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Calculates 312,840 / 43,450 for number of acres</w:t>
            </w:r>
            <w:r w:rsidR="00047256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155745B5" w14:textId="647DE621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cout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&lt;&lt; </w:t>
            </w:r>
            <w:r w:rsidRPr="00F73F8C"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  <w:t xml:space="preserve">"There exists "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&lt;&lt;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acres_in_land </w:t>
            </w:r>
            <w:r w:rsidRPr="00F73F8C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&lt;&lt;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  <w:t>" acres."</w:t>
            </w:r>
            <w:r w:rsidRPr="00F73F8C">
              <w:rPr>
                <w:rFonts w:ascii="Times New Roman" w:hAnsi="Times New Roman" w:cs="Times New Roman"/>
                <w:color w:val="FFFFFF" w:themeColor="background1"/>
                <w:sz w:val="16"/>
                <w:szCs w:val="16"/>
              </w:rPr>
              <w:t>;</w:t>
            </w:r>
            <w:r w:rsidRPr="00F73F8C"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  <w:t xml:space="preserve"> </w:t>
            </w:r>
            <w:r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 xml:space="preserve">//Displays </w:t>
            </w:r>
            <w:r w:rsidR="00264435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 xml:space="preserve">the </w:t>
            </w:r>
            <w:r w:rsidR="00E82F44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number</w:t>
            </w:r>
            <w:r w:rsidR="00264435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 xml:space="preserve"> of acres in the tract of land</w:t>
            </w:r>
            <w:r w:rsidR="00047256" w:rsidRPr="00F73F8C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5019E727" w14:textId="562850F5" w:rsidR="006C3D17" w:rsidRPr="00F73F8C" w:rsidRDefault="006C3D17" w:rsidP="006C3D17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r w:rsidRPr="00F73F8C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0</w:t>
            </w: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5F5863C7" w14:textId="03B94095" w:rsidR="00470072" w:rsidRPr="00F73F8C" w:rsidRDefault="006C3D17" w:rsidP="00415AA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F73F8C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</w:tc>
      </w:tr>
      <w:tr w:rsidR="008338C2" w14:paraId="42F246B6" w14:textId="77777777" w:rsidTr="00112CD7">
        <w:trPr>
          <w:trHeight w:val="4130"/>
        </w:trPr>
        <w:tc>
          <w:tcPr>
            <w:tcW w:w="4392" w:type="dxa"/>
          </w:tcPr>
          <w:p w14:paraId="4EA786B2" w14:textId="061F3339" w:rsidR="00BD298E" w:rsidRPr="009245F6" w:rsidRDefault="00112CD7" w:rsidP="00B2417A">
            <w:r w:rsidRPr="00100FDF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77696" behindDoc="0" locked="0" layoutInCell="1" allowOverlap="1" wp14:anchorId="00586427" wp14:editId="67741810">
                  <wp:simplePos x="0" y="0"/>
                  <wp:positionH relativeFrom="column">
                    <wp:posOffset>2719070</wp:posOffset>
                  </wp:positionH>
                  <wp:positionV relativeFrom="paragraph">
                    <wp:posOffset>2299970</wp:posOffset>
                  </wp:positionV>
                  <wp:extent cx="3371850" cy="342900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73F8C" w:rsidRPr="007651E2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75648" behindDoc="0" locked="0" layoutInCell="1" allowOverlap="1" wp14:anchorId="64077004" wp14:editId="2B1B317A">
                  <wp:simplePos x="0" y="0"/>
                  <wp:positionH relativeFrom="column">
                    <wp:posOffset>2718435</wp:posOffset>
                  </wp:positionH>
                  <wp:positionV relativeFrom="paragraph">
                    <wp:posOffset>9525</wp:posOffset>
                  </wp:positionV>
                  <wp:extent cx="3371850" cy="228663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2286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338C2">
              <w:t>5. A particular employee earns $39,000 annually. Write a program that determines and displays what the amount of his gross pay will be for each pay period if he is paid twice a month (24 pay checks per year) and if he is paid bi-weekly (26 checks per year).</w:t>
            </w:r>
          </w:p>
        </w:tc>
        <w:tc>
          <w:tcPr>
            <w:tcW w:w="5302" w:type="dxa"/>
            <w:shd w:val="clear" w:color="auto" w:fill="262626" w:themeFill="text1" w:themeFillTint="D9"/>
            <w:vAlign w:val="center"/>
          </w:tcPr>
          <w:p w14:paraId="46CA68B7" w14:textId="10D2F537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#include </w:t>
            </w:r>
            <w:r w:rsidRPr="00E4235B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&lt;iostream&gt;</w:t>
            </w:r>
          </w:p>
          <w:p w14:paraId="5E201F54" w14:textId="6B56B1CB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using namespace 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>std;</w:t>
            </w:r>
          </w:p>
          <w:p w14:paraId="115EB41B" w14:textId="26660598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>int main()</w:t>
            </w:r>
          </w:p>
          <w:p w14:paraId="79303A6F" w14:textId="09300FAF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>{</w:t>
            </w:r>
          </w:p>
          <w:p w14:paraId="4A3EB13B" w14:textId="16675914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int earned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4235B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39000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How much he is paid yearly</w:t>
            </w:r>
            <w:r w:rsidR="00047256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6221F67A" w14:textId="51886C07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int x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4235B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24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Number of weeks if he is paid twice a month</w:t>
            </w:r>
            <w:r w:rsidR="00047256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4BF9A28D" w14:textId="74D164B0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int y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4235B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26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; </w:t>
            </w:r>
            <w:r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Number of weeks if he is paid bi-weekly</w:t>
            </w:r>
            <w:r w:rsidR="00047256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42DDDB35" w14:textId="09F01031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int scenario1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= 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earned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 xml:space="preserve">/ 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x; </w:t>
            </w:r>
            <w:r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Amount earned, 39,000 / 24 weeks that he is paid</w:t>
            </w:r>
            <w:r w:rsidR="00047256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542F4DE1" w14:textId="47827524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int scenario2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=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earned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/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y; </w:t>
            </w:r>
            <w:r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Amount earned, 39,000 / 26 weeks that he is paid</w:t>
            </w:r>
            <w:r w:rsidR="00047256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.</w:t>
            </w:r>
          </w:p>
          <w:p w14:paraId="35CB9179" w14:textId="5A8319A4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cout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&lt;&lt;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scenario1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&lt;&lt;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4235B"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  <w:t>" dollars every paycheck for 24 weeks.</w:t>
            </w:r>
            <w:r w:rsidRPr="00E4235B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\n</w:t>
            </w:r>
            <w:r w:rsidRPr="00E4235B"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  <w:t>"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&lt;&lt;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scenario2 </w:t>
            </w:r>
            <w:r w:rsidRPr="00E4235B">
              <w:rPr>
                <w:rFonts w:ascii="Times New Roman" w:hAnsi="Times New Roman" w:cs="Times New Roman"/>
                <w:color w:val="ED7D31" w:themeColor="accent2"/>
                <w:sz w:val="16"/>
                <w:szCs w:val="16"/>
              </w:rPr>
              <w:t>&lt;&lt;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E4235B">
              <w:rPr>
                <w:rFonts w:ascii="Times New Roman" w:hAnsi="Times New Roman" w:cs="Times New Roman"/>
                <w:color w:val="538135" w:themeColor="accent6" w:themeShade="BF"/>
                <w:sz w:val="16"/>
                <w:szCs w:val="16"/>
              </w:rPr>
              <w:t>" dollars every paycheck for 26 weeks."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>;</w:t>
            </w:r>
            <w:r w:rsidR="004D7196"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4D7196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>// Displays amount that he is payed in each scenario</w:t>
            </w:r>
            <w:r w:rsidR="008B4C74" w:rsidRPr="00E4235B">
              <w:rPr>
                <w:rFonts w:ascii="Times New Roman" w:hAnsi="Times New Roman" w:cs="Times New Roman"/>
                <w:color w:val="F4B083" w:themeColor="accent2" w:themeTint="99"/>
                <w:sz w:val="16"/>
                <w:szCs w:val="16"/>
              </w:rPr>
              <w:t xml:space="preserve"> respectively.</w:t>
            </w:r>
          </w:p>
          <w:p w14:paraId="5D98958A" w14:textId="32C53A28" w:rsidR="00415AAC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 xml:space="preserve">    return </w:t>
            </w:r>
            <w:r w:rsidRPr="00E4235B">
              <w:rPr>
                <w:rFonts w:ascii="Times New Roman" w:hAnsi="Times New Roman" w:cs="Times New Roman"/>
                <w:color w:val="5B9BD5" w:themeColor="accent5"/>
                <w:sz w:val="16"/>
                <w:szCs w:val="16"/>
              </w:rPr>
              <w:t>0</w:t>
            </w: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>;</w:t>
            </w:r>
          </w:p>
          <w:p w14:paraId="0BE74943" w14:textId="7977DB26" w:rsidR="008338C2" w:rsidRPr="00E4235B" w:rsidRDefault="00415AAC" w:rsidP="00415AAC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16"/>
                <w:szCs w:val="16"/>
              </w:rPr>
            </w:pPr>
            <w:r w:rsidRPr="00E4235B">
              <w:rPr>
                <w:rFonts w:ascii="Times New Roman" w:hAnsi="Times New Roman" w:cs="Times New Roman"/>
                <w:sz w:val="16"/>
                <w:szCs w:val="16"/>
              </w:rPr>
              <w:t>}</w:t>
            </w:r>
          </w:p>
        </w:tc>
      </w:tr>
    </w:tbl>
    <w:p w14:paraId="7823E27C" w14:textId="681681EF" w:rsidR="00547C8A" w:rsidRPr="00F97999" w:rsidRDefault="00547C8A" w:rsidP="00E01BE6">
      <w:pPr>
        <w:rPr>
          <w:rFonts w:ascii="Times New Roman" w:hAnsi="Times New Roman" w:cs="Times New Roman"/>
          <w:sz w:val="24"/>
          <w:szCs w:val="24"/>
        </w:rPr>
      </w:pPr>
    </w:p>
    <w:sectPr w:rsidR="00547C8A" w:rsidRPr="00F97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59" type="#_x0000_t75" style="width:11.25pt;height:11.25pt" o:bullet="t">
        <v:imagedata r:id="rId1" o:title="mso74D9"/>
      </v:shape>
    </w:pict>
  </w:numPicBullet>
  <w:abstractNum w:abstractNumId="0" w15:restartNumberingAfterBreak="0">
    <w:nsid w:val="37DE6D47"/>
    <w:multiLevelType w:val="hybridMultilevel"/>
    <w:tmpl w:val="3B269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i w:val="0"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A2F3C"/>
    <w:multiLevelType w:val="hybridMultilevel"/>
    <w:tmpl w:val="8EB41A9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576886"/>
    <w:multiLevelType w:val="hybridMultilevel"/>
    <w:tmpl w:val="123AC100"/>
    <w:lvl w:ilvl="0" w:tplc="8FA0559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i w:val="0"/>
        <w:i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0157D"/>
    <w:multiLevelType w:val="hybridMultilevel"/>
    <w:tmpl w:val="74D0AE56"/>
    <w:lvl w:ilvl="0" w:tplc="93DCD19E">
      <w:start w:val="1"/>
      <w:numFmt w:val="decimal"/>
      <w:lvlText w:val="%1."/>
      <w:lvlJc w:val="left"/>
      <w:pPr>
        <w:ind w:left="360" w:hanging="360"/>
      </w:pPr>
      <w:rPr>
        <w:color w:val="767171" w:themeColor="background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43ED3"/>
    <w:multiLevelType w:val="hybridMultilevel"/>
    <w:tmpl w:val="B3B84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D6AFD"/>
    <w:multiLevelType w:val="hybridMultilevel"/>
    <w:tmpl w:val="0CF683B0"/>
    <w:lvl w:ilvl="0" w:tplc="8F6A5A28">
      <w:start w:val="1"/>
      <w:numFmt w:val="decimal"/>
      <w:lvlText w:val="%1."/>
      <w:lvlJc w:val="left"/>
      <w:pPr>
        <w:ind w:left="360" w:hanging="360"/>
      </w:pPr>
      <w:rPr>
        <w:color w:val="767171" w:themeColor="background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34235"/>
    <w:multiLevelType w:val="hybridMultilevel"/>
    <w:tmpl w:val="31BC7EA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TM1MjI1NDExNDVR0lEKTi0uzszPAykwrAUA4seAGiwAAAA="/>
  </w:docVars>
  <w:rsids>
    <w:rsidRoot w:val="00FE1D39"/>
    <w:rsid w:val="00001A81"/>
    <w:rsid w:val="00004FB2"/>
    <w:rsid w:val="00025857"/>
    <w:rsid w:val="00047256"/>
    <w:rsid w:val="000536D9"/>
    <w:rsid w:val="00057AB5"/>
    <w:rsid w:val="00086D34"/>
    <w:rsid w:val="00096017"/>
    <w:rsid w:val="00100FDF"/>
    <w:rsid w:val="0010521E"/>
    <w:rsid w:val="00111096"/>
    <w:rsid w:val="00111E43"/>
    <w:rsid w:val="00112CD7"/>
    <w:rsid w:val="001560FF"/>
    <w:rsid w:val="001650D3"/>
    <w:rsid w:val="00190F58"/>
    <w:rsid w:val="00194391"/>
    <w:rsid w:val="001A0F01"/>
    <w:rsid w:val="001D54FA"/>
    <w:rsid w:val="001F3DAF"/>
    <w:rsid w:val="00201CA9"/>
    <w:rsid w:val="00216326"/>
    <w:rsid w:val="00264435"/>
    <w:rsid w:val="002A5CCB"/>
    <w:rsid w:val="002B0EA5"/>
    <w:rsid w:val="002B7499"/>
    <w:rsid w:val="002B7AD0"/>
    <w:rsid w:val="002D3011"/>
    <w:rsid w:val="0036167B"/>
    <w:rsid w:val="003B616E"/>
    <w:rsid w:val="003C5FC2"/>
    <w:rsid w:val="003F5FE2"/>
    <w:rsid w:val="00415AAC"/>
    <w:rsid w:val="00470072"/>
    <w:rsid w:val="00470F3E"/>
    <w:rsid w:val="004771B9"/>
    <w:rsid w:val="004B60AC"/>
    <w:rsid w:val="004C62FA"/>
    <w:rsid w:val="004D7196"/>
    <w:rsid w:val="004E2B2F"/>
    <w:rsid w:val="005039C2"/>
    <w:rsid w:val="00515ED5"/>
    <w:rsid w:val="00546D65"/>
    <w:rsid w:val="00547C8A"/>
    <w:rsid w:val="00555E42"/>
    <w:rsid w:val="00571A37"/>
    <w:rsid w:val="00590F60"/>
    <w:rsid w:val="005B1608"/>
    <w:rsid w:val="005E331B"/>
    <w:rsid w:val="005E4CF5"/>
    <w:rsid w:val="006038B9"/>
    <w:rsid w:val="00672177"/>
    <w:rsid w:val="006C3D17"/>
    <w:rsid w:val="006F07D9"/>
    <w:rsid w:val="00720D4D"/>
    <w:rsid w:val="00730335"/>
    <w:rsid w:val="0075557F"/>
    <w:rsid w:val="007651E2"/>
    <w:rsid w:val="00777CA4"/>
    <w:rsid w:val="00780225"/>
    <w:rsid w:val="007A2F72"/>
    <w:rsid w:val="007D6589"/>
    <w:rsid w:val="008001E0"/>
    <w:rsid w:val="008338C2"/>
    <w:rsid w:val="00895243"/>
    <w:rsid w:val="008B33B9"/>
    <w:rsid w:val="008B4C74"/>
    <w:rsid w:val="008E447F"/>
    <w:rsid w:val="00903E0B"/>
    <w:rsid w:val="00913760"/>
    <w:rsid w:val="00916BC2"/>
    <w:rsid w:val="009170B8"/>
    <w:rsid w:val="00917A48"/>
    <w:rsid w:val="009245F6"/>
    <w:rsid w:val="00933A49"/>
    <w:rsid w:val="00944092"/>
    <w:rsid w:val="009952FD"/>
    <w:rsid w:val="00996216"/>
    <w:rsid w:val="009D559D"/>
    <w:rsid w:val="00A26C5E"/>
    <w:rsid w:val="00A37CA7"/>
    <w:rsid w:val="00A773B8"/>
    <w:rsid w:val="00AA25C1"/>
    <w:rsid w:val="00AC67BC"/>
    <w:rsid w:val="00AF4395"/>
    <w:rsid w:val="00B1766C"/>
    <w:rsid w:val="00B2417A"/>
    <w:rsid w:val="00B51DC7"/>
    <w:rsid w:val="00B76A17"/>
    <w:rsid w:val="00BA7067"/>
    <w:rsid w:val="00BC4FE2"/>
    <w:rsid w:val="00BD298E"/>
    <w:rsid w:val="00BD5D4A"/>
    <w:rsid w:val="00C115AB"/>
    <w:rsid w:val="00C53793"/>
    <w:rsid w:val="00D839AA"/>
    <w:rsid w:val="00DC5A2E"/>
    <w:rsid w:val="00DE585E"/>
    <w:rsid w:val="00E01BE6"/>
    <w:rsid w:val="00E41C16"/>
    <w:rsid w:val="00E4235B"/>
    <w:rsid w:val="00E60FC7"/>
    <w:rsid w:val="00E73EA5"/>
    <w:rsid w:val="00E82F44"/>
    <w:rsid w:val="00ED3FF9"/>
    <w:rsid w:val="00EE1BDC"/>
    <w:rsid w:val="00EF2E7A"/>
    <w:rsid w:val="00F73F8C"/>
    <w:rsid w:val="00F927A2"/>
    <w:rsid w:val="00F945AE"/>
    <w:rsid w:val="00F97999"/>
    <w:rsid w:val="00FD17F5"/>
    <w:rsid w:val="00FD69A8"/>
    <w:rsid w:val="00FE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4612D"/>
  <w15:chartTrackingRefBased/>
  <w15:docId w15:val="{3886746C-243A-49E7-BC24-CEA95E403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F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5F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F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5.png"/><Relationship Id="rId5" Type="http://schemas.openxmlformats.org/officeDocument/2006/relationships/styles" Target="styl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6EA966D008341B88276B75589FA6C" ma:contentTypeVersion="7" ma:contentTypeDescription="Create a new document." ma:contentTypeScope="" ma:versionID="f40c7147701a4a89b283901281f80727">
  <xsd:schema xmlns:xsd="http://www.w3.org/2001/XMLSchema" xmlns:xs="http://www.w3.org/2001/XMLSchema" xmlns:p="http://schemas.microsoft.com/office/2006/metadata/properties" xmlns:ns3="3ca54565-edd6-49fa-9d4c-3a28a671ad11" xmlns:ns4="13d9505c-68bd-4829-a87e-8392de869d8e" targetNamespace="http://schemas.microsoft.com/office/2006/metadata/properties" ma:root="true" ma:fieldsID="8a5661bf2263cd99544f2b99ec0f5345" ns3:_="" ns4:_="">
    <xsd:import namespace="3ca54565-edd6-49fa-9d4c-3a28a671ad11"/>
    <xsd:import namespace="13d9505c-68bd-4829-a87e-8392de869d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54565-edd6-49fa-9d4c-3a28a671a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9505c-68bd-4829-a87e-8392de869d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BDC640-A60B-4F94-8D25-BE99E9446E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54565-edd6-49fa-9d4c-3a28a671ad11"/>
    <ds:schemaRef ds:uri="13d9505c-68bd-4829-a87e-8392de869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C65F03-A385-462F-A4FD-C4987B2583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1E433F-5F8C-4EF1-B605-52C24579E65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385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Avila</dc:creator>
  <cp:keywords/>
  <dc:description/>
  <cp:lastModifiedBy>Danny Avila</cp:lastModifiedBy>
  <cp:revision>113</cp:revision>
  <dcterms:created xsi:type="dcterms:W3CDTF">2019-09-21T16:22:00Z</dcterms:created>
  <dcterms:modified xsi:type="dcterms:W3CDTF">2019-09-21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6EA966D008341B88276B75589FA6C</vt:lpwstr>
  </property>
</Properties>
</file>